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AA6B57" w14:textId="77777777" w:rsidR="004B7A49" w:rsidRPr="00345E07" w:rsidRDefault="004B7A49" w:rsidP="004B7A49">
      <w:pPr>
        <w:jc w:val="center"/>
        <w:rPr>
          <w:rFonts w:asciiTheme="minorHAnsi" w:eastAsia="Helvetica Neue" w:hAnsiTheme="minorHAnsi" w:cstheme="minorHAnsi"/>
          <w:b/>
          <w:bCs/>
          <w:color w:val="FF0000"/>
          <w:sz w:val="56"/>
          <w:szCs w:val="56"/>
        </w:rPr>
      </w:pPr>
      <w:r w:rsidRPr="00345E07">
        <w:rPr>
          <w:rFonts w:asciiTheme="minorHAnsi" w:eastAsia="Helvetica Neue" w:hAnsiTheme="minorHAnsi" w:cstheme="minorHAnsi"/>
          <w:b/>
          <w:bCs/>
          <w:color w:val="FF0000"/>
          <w:sz w:val="56"/>
          <w:szCs w:val="56"/>
        </w:rPr>
        <w:t>Social Media Kit</w:t>
      </w:r>
    </w:p>
    <w:p w14:paraId="4DE4C8E3" w14:textId="7777777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CFB95F6" w14:textId="77777777" w:rsidR="004B7A49" w:rsidRPr="00345E07" w:rsidRDefault="004B7A49" w:rsidP="004B7A49">
      <w:pPr>
        <w:rPr>
          <w:rFonts w:asciiTheme="minorHAnsi" w:eastAsia="Helvetica Neue" w:hAnsiTheme="minorHAnsi" w:cstheme="minorHAnsi"/>
        </w:rPr>
      </w:pPr>
    </w:p>
    <w:p w14:paraId="3AB4F4FB" w14:textId="77777777"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B270944" w14:textId="77777777" w:rsidR="004B7A49" w:rsidRPr="00345E07" w:rsidRDefault="004B7A49" w:rsidP="004B7A49">
      <w:pPr>
        <w:rPr>
          <w:rFonts w:asciiTheme="minorHAnsi" w:eastAsia="Helvetica Neue" w:hAnsiTheme="minorHAnsi" w:cstheme="minorHAnsi"/>
        </w:rPr>
      </w:pPr>
    </w:p>
    <w:p w14:paraId="339B4581"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C62A7F"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CDCgov @ParentingLH @GPtoEndViolence @accelerate_hub</w:t>
      </w:r>
    </w:p>
    <w:p w14:paraId="5B5932A9" w14:textId="77777777"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p>
    <w:p w14:paraId="07F96626" w14:textId="77777777" w:rsidR="00AF2733" w:rsidRPr="00AF2733" w:rsidRDefault="00A457B0" w:rsidP="00AF2733">
      <w:pPr>
        <w:rPr>
          <w:rFonts w:asciiTheme="minorHAnsi" w:eastAsia="Helvetica Neue" w:hAnsiTheme="minorHAnsi" w:cstheme="minorHAnsi"/>
          <w:color w:val="0000FF"/>
          <w:u w:val="single"/>
        </w:rPr>
      </w:pPr>
      <w:r w:rsidRPr="00345E07">
        <w:rPr>
          <w:rFonts w:asciiTheme="minorHAnsi" w:eastAsia="Helvetica Neue" w:hAnsiTheme="minorHAnsi" w:cstheme="minorHAnsi"/>
          <w:b/>
          <w:bCs/>
          <w:color w:val="ED7D31" w:themeColor="accent2"/>
        </w:rPr>
        <w:t>Website with resources:</w:t>
      </w:r>
      <w:hyperlink r:id="rId5" w:history="1">
        <w:r w:rsidRPr="00AC416E">
          <w:rPr>
            <w:rStyle w:val="Hyperlink"/>
            <w:rFonts w:asciiTheme="minorHAnsi" w:eastAsia="Helvetica Neue" w:hAnsiTheme="minorHAnsi" w:cstheme="minorHAnsi"/>
          </w:rPr>
          <w:t>www.covid19parenting.com</w:t>
        </w:r>
      </w:hyperlink>
      <w:hyperlink r:id="rId6" w:history="1">
        <w:r w:rsidRPr="00A457B0">
          <w:rPr>
            <w:rStyle w:val="Hyperlink"/>
            <w:rFonts w:asciiTheme="minorHAnsi" w:eastAsia="Helvetica Neue" w:hAnsiTheme="minorHAnsi" w:cstheme="minorHAnsi"/>
          </w:rPr>
          <w:t>bit.ly/COVID19parenting</w:t>
        </w:r>
      </w:hyperlink>
      <w:hyperlink r:id="rId7" w:history="1">
        <w:r w:rsidR="00AF2733" w:rsidRPr="00AF2733">
          <w:rPr>
            <w:rStyle w:val="Hyperlink"/>
            <w:rFonts w:asciiTheme="minorHAnsi" w:eastAsia="Helvetica Neue" w:hAnsiTheme="minorHAnsi" w:cstheme="minorHAnsi"/>
          </w:rPr>
          <w:t>https://www.unicef.org/coronavirus/covid-19-parenting-tips</w:t>
        </w:r>
      </w:hyperlink>
    </w:p>
    <w:p w14:paraId="05D070BD" w14:textId="77777777"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hyperlink r:id="rId8" w:history="1">
        <w:r w:rsidRPr="00343A91">
          <w:rPr>
            <w:rStyle w:val="Hyperlink"/>
            <w:rFonts w:asciiTheme="minorHAnsi" w:eastAsia="Helvetica Neue" w:hAnsiTheme="minorHAnsi" w:cstheme="minorHAnsi"/>
          </w:rPr>
          <w:t>https://www.acceleratehub.org/plh-research-outputs</w:t>
        </w:r>
      </w:hyperlink>
    </w:p>
    <w:p w14:paraId="2881A73A" w14:textId="77777777" w:rsidR="00E00B72" w:rsidRDefault="00E00B72">
      <w:pPr>
        <w:rPr>
          <w:rFonts w:asciiTheme="minorHAnsi" w:eastAsia="Helvetica Neue" w:hAnsiTheme="minorHAnsi" w:cstheme="minorHAnsi"/>
          <w:b/>
          <w:bCs/>
          <w:color w:val="ED7D31" w:themeColor="accent2"/>
        </w:rPr>
      </w:pPr>
    </w:p>
    <w:p w14:paraId="10F92820" w14:textId="77777777"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4185151D" w14:textId="77777777"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BD6D67" w:rsidRPr="00345E07" w14:paraId="067F4507" w14:textId="77777777" w:rsidTr="000D5873">
        <w:tc>
          <w:tcPr>
            <w:tcW w:w="5318" w:type="dxa"/>
          </w:tcPr>
          <w:p w14:paraId="2987C9EF" w14:textId="77777777"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595AABD7" w14:textId="77777777" w:rsidR="00430A76" w:rsidRPr="00F951D9" w:rsidRDefault="00430A76" w:rsidP="00345E07">
            <w:pPr>
              <w:jc w:val="center"/>
              <w:rPr>
                <w:rFonts w:asciiTheme="minorHAnsi" w:eastAsia="Helvetica Neue" w:hAnsiTheme="minorHAnsi" w:cstheme="minorHAnsi"/>
                <w:b/>
                <w:bCs/>
                <w:color w:val="4472C4" w:themeColor="accent1"/>
                <w:sz w:val="28"/>
                <w:szCs w:val="28"/>
              </w:rPr>
            </w:pPr>
            <w:r w:rsidRPr="00F951D9">
              <w:rPr>
                <w:rFonts w:asciiTheme="minorHAnsi" w:eastAsia="Helvetica Neue" w:hAnsiTheme="minorHAnsi" w:cstheme="minorHAnsi"/>
                <w:b/>
                <w:bCs/>
                <w:color w:val="4472C4" w:themeColor="accent1"/>
                <w:sz w:val="28"/>
                <w:szCs w:val="28"/>
              </w:rPr>
              <w:t>Message for Twitter/Facebook/Instagram</w:t>
            </w:r>
          </w:p>
        </w:tc>
      </w:tr>
      <w:tr w:rsidR="00BD6D67" w:rsidRPr="003D30E3" w14:paraId="21E9D19F" w14:textId="77777777" w:rsidTr="000D5873">
        <w:tc>
          <w:tcPr>
            <w:tcW w:w="5318" w:type="dxa"/>
          </w:tcPr>
          <w:p w14:paraId="5B87E2ED"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2BAD5A25" wp14:editId="34680839">
                  <wp:extent cx="2528047" cy="2528047"/>
                  <wp:effectExtent l="0" t="0" r="0" b="0"/>
                  <wp:docPr id="6" name="Picture 6" descr="A picture containing boo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pali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3082" cy="2533082"/>
                          </a:xfrm>
                          <a:prstGeom prst="rect">
                            <a:avLst/>
                          </a:prstGeom>
                        </pic:spPr>
                      </pic:pic>
                    </a:graphicData>
                  </a:graphic>
                </wp:inline>
              </w:drawing>
            </w:r>
          </w:p>
        </w:tc>
        <w:tc>
          <w:tcPr>
            <w:tcW w:w="4032" w:type="dxa"/>
          </w:tcPr>
          <w:p w14:paraId="07197F95" w14:textId="77777777" w:rsidR="0017024D" w:rsidRPr="00F951D9" w:rsidRDefault="00BD6D67" w:rsidP="0017024D">
            <w:pPr>
              <w:rPr>
                <w:sz w:val="20"/>
                <w:szCs w:val="20"/>
              </w:rPr>
            </w:pPr>
            <w:r w:rsidRPr="00F951D9">
              <w:rPr>
                <w:rFonts w:ascii="Preeti Normal" w:hAnsi="Preeti Normal"/>
                <w:sz w:val="20"/>
                <w:szCs w:val="20"/>
              </w:rPr>
              <w:t>! :s"n aGb ePsf sf/0f tgfju|:t x'g'x'G5&lt; o; ;donfO{ ;DaGw lgdf{0f ug{ / nIox¿df k'Ug k|of]u u/f}+. ;'emfjx¿ kfpg jf cg';/0f ug{ oxfF lSns ug{'xf];\</w:t>
            </w:r>
            <w:r w:rsidRPr="00F951D9">
              <w:rPr>
                <w:sz w:val="20"/>
                <w:szCs w:val="20"/>
              </w:rPr>
              <w:t xml:space="preserve"> </w:t>
            </w:r>
            <w:r w:rsidR="0017024D" w:rsidRPr="00F951D9">
              <w:rPr>
                <w:color w:val="000000"/>
                <w:sz w:val="20"/>
                <w:szCs w:val="20"/>
              </w:rPr>
              <w:t xml:space="preserve"> #COVID19PARENTING</w:t>
            </w:r>
          </w:p>
          <w:p w14:paraId="784036AA" w14:textId="77777777" w:rsidR="005D588A" w:rsidRPr="00F951D9" w:rsidRDefault="005D588A" w:rsidP="00F06577">
            <w:pPr>
              <w:rPr>
                <w:sz w:val="20"/>
                <w:szCs w:val="20"/>
              </w:rPr>
            </w:pPr>
          </w:p>
          <w:p w14:paraId="527E1928" w14:textId="77777777" w:rsidR="00A12539" w:rsidRPr="00F951D9" w:rsidRDefault="00F951D9" w:rsidP="00430A76">
            <w:pPr>
              <w:rPr>
                <w:rFonts w:asciiTheme="minorHAnsi" w:eastAsia="Helvetica Neue" w:hAnsiTheme="minorHAnsi" w:cstheme="minorHAnsi"/>
                <w:color w:val="000000"/>
                <w:sz w:val="20"/>
                <w:szCs w:val="20"/>
              </w:rPr>
            </w:pPr>
            <w:hyperlink r:id="rId10" w:history="1">
              <w:r w:rsidR="00E00B72" w:rsidRPr="00F951D9">
                <w:rPr>
                  <w:rStyle w:val="Hyperlink"/>
                  <w:sz w:val="20"/>
                  <w:szCs w:val="20"/>
                </w:rPr>
                <w:t>www.covid19parenting.com</w:t>
              </w:r>
            </w:hyperlink>
          </w:p>
          <w:p w14:paraId="4A98080B" w14:textId="77777777" w:rsidR="00A12539" w:rsidRPr="00F951D9" w:rsidRDefault="00A12539" w:rsidP="00A12539">
            <w:pPr>
              <w:rPr>
                <w:rFonts w:asciiTheme="minorHAnsi" w:eastAsia="Helvetica Neue" w:hAnsiTheme="minorHAnsi" w:cstheme="minorHAnsi"/>
                <w:sz w:val="20"/>
                <w:szCs w:val="20"/>
              </w:rPr>
            </w:pPr>
          </w:p>
          <w:p w14:paraId="45797925" w14:textId="77777777" w:rsidR="0017024D" w:rsidRPr="00F951D9" w:rsidRDefault="00A12539" w:rsidP="00A12539">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 xml:space="preserve">#COVID19PARENTING </w:t>
            </w:r>
          </w:p>
          <w:p w14:paraId="6029508A" w14:textId="77777777" w:rsidR="00A12539" w:rsidRPr="00F951D9" w:rsidRDefault="00A12539" w:rsidP="00A12539">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2C039EA4"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35A88CEB" w14:textId="77777777" w:rsidTr="000D5873">
        <w:tc>
          <w:tcPr>
            <w:tcW w:w="5318" w:type="dxa"/>
          </w:tcPr>
          <w:p w14:paraId="221B84A6"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lastRenderedPageBreak/>
              <w:drawing>
                <wp:inline distT="0" distB="0" distL="0" distR="0" wp14:anchorId="161030D3" wp14:editId="062DD863">
                  <wp:extent cx="2528047" cy="2528047"/>
                  <wp:effectExtent l="0" t="0" r="0" b="0"/>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pali_Page_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41259" cy="2541259"/>
                          </a:xfrm>
                          <a:prstGeom prst="rect">
                            <a:avLst/>
                          </a:prstGeom>
                        </pic:spPr>
                      </pic:pic>
                    </a:graphicData>
                  </a:graphic>
                </wp:inline>
              </w:drawing>
            </w:r>
          </w:p>
        </w:tc>
        <w:tc>
          <w:tcPr>
            <w:tcW w:w="4032" w:type="dxa"/>
          </w:tcPr>
          <w:p w14:paraId="14BC9D83" w14:textId="77777777" w:rsidR="005C02D9" w:rsidRPr="00F951D9" w:rsidRDefault="005C02D9" w:rsidP="005C02D9">
            <w:pPr>
              <w:shd w:val="clear" w:color="auto" w:fill="FFFFFF"/>
              <w:spacing w:after="200" w:line="337" w:lineRule="atLeast"/>
              <w:rPr>
                <w:rFonts w:ascii="Preeti Normal" w:eastAsia="Times New Roman" w:hAnsi="Preeti Normal"/>
                <w:color w:val="222222"/>
                <w:sz w:val="20"/>
                <w:szCs w:val="20"/>
                <w:lang w:val="en-US"/>
              </w:rPr>
            </w:pPr>
            <w:r w:rsidRPr="00F951D9">
              <w:rPr>
                <w:rFonts w:ascii="Preeti Normal" w:eastAsia="Times New Roman" w:hAnsi="Preeti Normal"/>
                <w:color w:val="222222"/>
                <w:sz w:val="20"/>
                <w:szCs w:val="20"/>
                <w:lang w:val="en-US"/>
              </w:rPr>
              <w:t>@ 5f]/f 5f]/L ;+u 3/d} al;/xg' ePsf] 5&lt; k|To]s lbg aL; ldg]6sf] ;do 5'6\ofpg' xf];\ clg To; ;do s] ug]{ eg]/ /f]Hg -5gf}6 ug{_ pgLx?nfO{ g}+ lbg'xf];\ . tkfO{+n] s]xL ljrf/ jf ljsNkx¿ eg] lbg ;Sg'x'G5 . tkfO{+sf] k'/f Wofg pgLx¿ k|lt /xf];\ eg]/ l6le jf df]jfO{n af6 cnUu} a:g'xf];\ . o;/L pgLx?;+u latfOg] o; ;don] plgx?nfO{ ;'/lIft clg dfofsf] cfef; u/fpg d2t ub{5 . tkfO{sf] ;do /dfOnf] /xf];\ .</w:t>
            </w:r>
          </w:p>
          <w:p w14:paraId="22F36FD3" w14:textId="77777777" w:rsidR="003E73B7" w:rsidRPr="00F951D9" w:rsidRDefault="003E73B7" w:rsidP="00430A76">
            <w:pPr>
              <w:rPr>
                <w:rFonts w:asciiTheme="minorHAnsi" w:eastAsia="Helvetica Neue" w:hAnsiTheme="minorHAnsi" w:cstheme="minorHAnsi"/>
                <w:sz w:val="20"/>
                <w:szCs w:val="20"/>
              </w:rPr>
            </w:pPr>
          </w:p>
          <w:p w14:paraId="7015C532" w14:textId="77777777" w:rsidR="00A457B0" w:rsidRPr="00F951D9" w:rsidRDefault="00F951D9" w:rsidP="00A457B0">
            <w:pPr>
              <w:rPr>
                <w:rFonts w:asciiTheme="minorHAnsi" w:eastAsia="Helvetica Neue" w:hAnsiTheme="minorHAnsi" w:cstheme="minorHAnsi"/>
                <w:color w:val="000000"/>
                <w:sz w:val="20"/>
                <w:szCs w:val="20"/>
              </w:rPr>
            </w:pPr>
            <w:hyperlink r:id="rId12" w:history="1">
              <w:r w:rsidR="00A457B0" w:rsidRPr="00F951D9">
                <w:rPr>
                  <w:rStyle w:val="Hyperlink"/>
                  <w:sz w:val="20"/>
                  <w:szCs w:val="20"/>
                </w:rPr>
                <w:t>www.covid19parenting.com</w:t>
              </w:r>
            </w:hyperlink>
          </w:p>
          <w:p w14:paraId="0E3AFD50" w14:textId="77777777" w:rsidR="00A457B0" w:rsidRPr="00F951D9" w:rsidRDefault="00A457B0" w:rsidP="00A457B0">
            <w:pPr>
              <w:rPr>
                <w:rFonts w:asciiTheme="minorHAnsi" w:eastAsia="Helvetica Neue" w:hAnsiTheme="minorHAnsi" w:cstheme="minorHAnsi"/>
                <w:sz w:val="20"/>
                <w:szCs w:val="20"/>
              </w:rPr>
            </w:pPr>
          </w:p>
          <w:p w14:paraId="08149A24"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196A13C6" w14:textId="77777777" w:rsidR="00A12539" w:rsidRPr="00F951D9" w:rsidRDefault="00A12539" w:rsidP="00430A76">
            <w:pPr>
              <w:rPr>
                <w:rFonts w:asciiTheme="minorHAnsi" w:eastAsia="Helvetica Neue" w:hAnsiTheme="minorHAnsi" w:cstheme="minorHAnsi"/>
                <w:color w:val="000000"/>
                <w:sz w:val="20"/>
                <w:szCs w:val="20"/>
              </w:rPr>
            </w:pPr>
          </w:p>
          <w:p w14:paraId="15854B5B"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0D222CEA" w14:textId="77777777" w:rsidTr="000D5873">
        <w:tc>
          <w:tcPr>
            <w:tcW w:w="5318" w:type="dxa"/>
          </w:tcPr>
          <w:p w14:paraId="1E32E951"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27D2F741" wp14:editId="63642F4F">
                  <wp:extent cx="2528047" cy="2528047"/>
                  <wp:effectExtent l="0" t="0" r="0" b="0"/>
                  <wp:docPr id="13" name="Picture 13"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epali_Page_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9608" cy="2539608"/>
                          </a:xfrm>
                          <a:prstGeom prst="rect">
                            <a:avLst/>
                          </a:prstGeom>
                        </pic:spPr>
                      </pic:pic>
                    </a:graphicData>
                  </a:graphic>
                </wp:inline>
              </w:drawing>
            </w:r>
          </w:p>
        </w:tc>
        <w:tc>
          <w:tcPr>
            <w:tcW w:w="4032" w:type="dxa"/>
          </w:tcPr>
          <w:p w14:paraId="222D8904" w14:textId="77777777" w:rsidR="0017024D" w:rsidRPr="00F951D9" w:rsidRDefault="00BD6D67" w:rsidP="0017024D">
            <w:pPr>
              <w:rPr>
                <w:sz w:val="20"/>
                <w:szCs w:val="20"/>
              </w:rPr>
            </w:pPr>
            <w:r w:rsidRPr="00F951D9">
              <w:rPr>
                <w:rFonts w:ascii="Preeti Normal" w:hAnsi="Preeti Normal"/>
                <w:sz w:val="20"/>
                <w:szCs w:val="20"/>
              </w:rPr>
              <w:t># Jofofdn] aRrfx¿nfO{ -/ jo:sx¿nfO{_ 3/ leq /xg' kbf{sf] tgfjnfO{ x6fpg d2t ub{5 . tkfO{+sf] aRrfnfO{ ;+uLt 5gf}6 ug{ lbg'xf];\ / kfFr ldg]6 g[To kf6L{ ug{'xf];\ Û tkfO{+ cfˆgf] -g[To_ rfnn] ltgLx¿nfO{ k|efljt klg ug{ ;Sg'x'g]5 . ;'emfjx¿ kfpg jf kmnf] ug{ oxfF lSns ug{'xf];\</w:t>
            </w:r>
            <w:r w:rsidRPr="00F951D9">
              <w:rPr>
                <w:rFonts w:ascii="Preeti" w:hAnsi="Preeti"/>
                <w:sz w:val="20"/>
                <w:szCs w:val="20"/>
              </w:rPr>
              <w:t xml:space="preserve"> </w:t>
            </w:r>
            <w:r w:rsidRPr="00F951D9">
              <w:rPr>
                <w:sz w:val="20"/>
                <w:szCs w:val="20"/>
              </w:rPr>
              <w:t xml:space="preserve"> </w:t>
            </w:r>
            <w:r w:rsidR="0017024D" w:rsidRPr="00F951D9">
              <w:rPr>
                <w:color w:val="000000"/>
                <w:sz w:val="20"/>
                <w:szCs w:val="20"/>
              </w:rPr>
              <w:t>#COVID19PARENTING</w:t>
            </w:r>
          </w:p>
          <w:p w14:paraId="47EE27F5" w14:textId="77777777" w:rsidR="002A12A6" w:rsidRPr="00F951D9" w:rsidRDefault="002A12A6" w:rsidP="00A457B0">
            <w:pPr>
              <w:rPr>
                <w:sz w:val="20"/>
                <w:szCs w:val="20"/>
              </w:rPr>
            </w:pPr>
          </w:p>
          <w:p w14:paraId="167FC31D" w14:textId="77777777" w:rsidR="00A457B0" w:rsidRPr="00F951D9" w:rsidRDefault="00F951D9" w:rsidP="00A457B0">
            <w:pPr>
              <w:rPr>
                <w:rFonts w:asciiTheme="minorHAnsi" w:eastAsia="Helvetica Neue" w:hAnsiTheme="minorHAnsi" w:cstheme="minorHAnsi"/>
                <w:color w:val="000000"/>
                <w:sz w:val="20"/>
                <w:szCs w:val="20"/>
              </w:rPr>
            </w:pPr>
            <w:hyperlink r:id="rId14" w:history="1">
              <w:r w:rsidR="00A457B0" w:rsidRPr="00F951D9">
                <w:rPr>
                  <w:rStyle w:val="Hyperlink"/>
                  <w:sz w:val="20"/>
                  <w:szCs w:val="20"/>
                </w:rPr>
                <w:t>www.covid19parenting.com</w:t>
              </w:r>
            </w:hyperlink>
          </w:p>
          <w:p w14:paraId="3E6CF299" w14:textId="77777777" w:rsidR="00A457B0" w:rsidRPr="00F951D9" w:rsidRDefault="00A457B0" w:rsidP="00A457B0">
            <w:pPr>
              <w:rPr>
                <w:rFonts w:asciiTheme="minorHAnsi" w:eastAsia="Helvetica Neue" w:hAnsiTheme="minorHAnsi" w:cstheme="minorHAnsi"/>
                <w:sz w:val="20"/>
                <w:szCs w:val="20"/>
              </w:rPr>
            </w:pPr>
          </w:p>
          <w:p w14:paraId="74A3A0DC"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445F0A7D" w14:textId="77777777" w:rsidR="00430A76" w:rsidRPr="00F951D9" w:rsidRDefault="00430A76" w:rsidP="00430A76">
            <w:pPr>
              <w:rPr>
                <w:rFonts w:asciiTheme="minorHAnsi" w:eastAsia="Helvetica Neue" w:hAnsiTheme="minorHAnsi" w:cstheme="minorHAnsi"/>
                <w:sz w:val="20"/>
                <w:szCs w:val="20"/>
              </w:rPr>
            </w:pPr>
          </w:p>
        </w:tc>
      </w:tr>
      <w:tr w:rsidR="00BD6D67" w:rsidRPr="003D30E3" w14:paraId="3160BDDA" w14:textId="77777777" w:rsidTr="000D5873">
        <w:tc>
          <w:tcPr>
            <w:tcW w:w="5318" w:type="dxa"/>
          </w:tcPr>
          <w:p w14:paraId="7321B5C4"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1577DA78" wp14:editId="3204EF3B">
                  <wp:extent cx="2528047" cy="2528047"/>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pali_Page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5851" cy="2535851"/>
                          </a:xfrm>
                          <a:prstGeom prst="rect">
                            <a:avLst/>
                          </a:prstGeom>
                        </pic:spPr>
                      </pic:pic>
                    </a:graphicData>
                  </a:graphic>
                </wp:inline>
              </w:drawing>
            </w:r>
          </w:p>
        </w:tc>
        <w:tc>
          <w:tcPr>
            <w:tcW w:w="4032" w:type="dxa"/>
          </w:tcPr>
          <w:p w14:paraId="6F471936" w14:textId="77777777" w:rsidR="0017024D" w:rsidRPr="00F951D9" w:rsidRDefault="00BD6D67" w:rsidP="0017024D">
            <w:pPr>
              <w:rPr>
                <w:sz w:val="20"/>
                <w:szCs w:val="20"/>
              </w:rPr>
            </w:pPr>
            <w:r w:rsidRPr="00F951D9">
              <w:rPr>
                <w:rFonts w:ascii="Preeti Normal" w:hAnsi="Preeti Normal"/>
                <w:sz w:val="20"/>
                <w:szCs w:val="20"/>
              </w:rPr>
              <w:t>$ k|z+;f zlQmzfnL 5 . tkfOFsf] aRrf jf lszf]/ lszf]/Ln] pgLx¿n] /fd|f] u/]sf] s] xf] eg]/ k|z+;f ug]{ k|of; ug{'xf];\ . of] ;fFrf] t/Lsfn] ug{'xf];\ . ltgLx¿n] of] gb]vfpg ;S5g\, t/ tkfO{+ ltgLx¿nfO{ km]l/ Tof] /fd|f] s'/f u/]sf] b]Vg'x'g]5 . of] Wofg lbg'xf];\ / Vofn ug{'xf];\ eg]/ ltgLx¿nfO{ cfZjf;g klg lbG5 . ;'emfjx¿ kfpg jf k5\ofpg ug{ oxfF lSns ug{'xf];\</w:t>
            </w:r>
            <w:r w:rsidRPr="00F951D9">
              <w:rPr>
                <w:rFonts w:ascii="Preeti" w:hAnsi="Preeti"/>
                <w:sz w:val="20"/>
                <w:szCs w:val="20"/>
              </w:rPr>
              <w:t xml:space="preserve"> </w:t>
            </w:r>
            <w:r w:rsidR="0017024D" w:rsidRPr="00F951D9">
              <w:rPr>
                <w:color w:val="000000"/>
                <w:sz w:val="20"/>
                <w:szCs w:val="20"/>
              </w:rPr>
              <w:t>#COVID19PARENTING</w:t>
            </w:r>
          </w:p>
          <w:p w14:paraId="159F13F2" w14:textId="77777777" w:rsidR="002A12A6" w:rsidRPr="00F951D9" w:rsidRDefault="002A12A6" w:rsidP="00A457B0">
            <w:pPr>
              <w:rPr>
                <w:rFonts w:ascii="Preeti Normal" w:hAnsi="Preeti Normal"/>
                <w:sz w:val="20"/>
                <w:szCs w:val="20"/>
              </w:rPr>
            </w:pPr>
          </w:p>
          <w:p w14:paraId="12CCF0FA" w14:textId="77777777" w:rsidR="00A457B0" w:rsidRPr="00F951D9" w:rsidRDefault="00F951D9" w:rsidP="00A457B0">
            <w:pPr>
              <w:rPr>
                <w:rFonts w:asciiTheme="minorHAnsi" w:eastAsia="Helvetica Neue" w:hAnsiTheme="minorHAnsi" w:cstheme="minorHAnsi"/>
                <w:color w:val="000000"/>
                <w:sz w:val="20"/>
                <w:szCs w:val="20"/>
              </w:rPr>
            </w:pPr>
            <w:hyperlink r:id="rId16" w:history="1">
              <w:r w:rsidR="00A457B0" w:rsidRPr="00F951D9">
                <w:rPr>
                  <w:rStyle w:val="Hyperlink"/>
                  <w:rFonts w:asciiTheme="minorHAnsi" w:hAnsiTheme="minorHAnsi" w:cstheme="minorHAnsi"/>
                  <w:sz w:val="20"/>
                  <w:szCs w:val="20"/>
                </w:rPr>
                <w:t>www.covid19parenting.com</w:t>
              </w:r>
            </w:hyperlink>
          </w:p>
          <w:p w14:paraId="5B4553ED" w14:textId="77777777" w:rsidR="00A457B0" w:rsidRPr="00F951D9" w:rsidRDefault="00A457B0" w:rsidP="00A457B0">
            <w:pPr>
              <w:rPr>
                <w:rFonts w:asciiTheme="minorHAnsi" w:eastAsia="Helvetica Neue" w:hAnsiTheme="minorHAnsi" w:cstheme="minorHAnsi"/>
                <w:sz w:val="20"/>
                <w:szCs w:val="20"/>
              </w:rPr>
            </w:pPr>
          </w:p>
          <w:p w14:paraId="0DB19247"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704565D6" w14:textId="77777777" w:rsidR="00430A76" w:rsidRPr="00F951D9" w:rsidRDefault="00430A76">
            <w:pPr>
              <w:rPr>
                <w:rFonts w:ascii="Preeti Normal" w:eastAsia="Helvetica Neue" w:hAnsi="Preeti Normal" w:cstheme="minorHAnsi"/>
                <w:b/>
                <w:bCs/>
                <w:color w:val="ED7D31" w:themeColor="accent2"/>
                <w:sz w:val="20"/>
                <w:szCs w:val="20"/>
              </w:rPr>
            </w:pPr>
          </w:p>
        </w:tc>
      </w:tr>
      <w:tr w:rsidR="00BD6D67" w:rsidRPr="003D30E3" w14:paraId="10D358DE" w14:textId="77777777" w:rsidTr="000D5873">
        <w:tc>
          <w:tcPr>
            <w:tcW w:w="5318" w:type="dxa"/>
          </w:tcPr>
          <w:p w14:paraId="67601874"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lastRenderedPageBreak/>
              <w:drawing>
                <wp:inline distT="0" distB="0" distL="0" distR="0" wp14:anchorId="025A88C6" wp14:editId="663DBB57">
                  <wp:extent cx="2528047" cy="2528047"/>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pali_Page_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3306" cy="2533306"/>
                          </a:xfrm>
                          <a:prstGeom prst="rect">
                            <a:avLst/>
                          </a:prstGeom>
                        </pic:spPr>
                      </pic:pic>
                    </a:graphicData>
                  </a:graphic>
                </wp:inline>
              </w:drawing>
            </w:r>
          </w:p>
        </w:tc>
        <w:tc>
          <w:tcPr>
            <w:tcW w:w="4032" w:type="dxa"/>
          </w:tcPr>
          <w:p w14:paraId="6C97062F" w14:textId="77777777" w:rsidR="0017024D" w:rsidRPr="00F951D9" w:rsidRDefault="00BD6D67" w:rsidP="0017024D">
            <w:pPr>
              <w:rPr>
                <w:sz w:val="20"/>
                <w:szCs w:val="20"/>
              </w:rPr>
            </w:pPr>
            <w:r w:rsidRPr="00F951D9">
              <w:rPr>
                <w:rFonts w:ascii="Preeti Normal" w:hAnsi="Preeti Normal"/>
                <w:sz w:val="20"/>
                <w:szCs w:val="20"/>
              </w:rPr>
              <w:t xml:space="preserve">% :ki6, ;sf/fTds lgb]{zgx¿n] xfdLn] rfx]sf] Jojxf/ kfpg d2t ub{5 . Úu8a8 gu/Ú eGgsf] ;§f Ús[kof ltd|f] sndx¿ /fvÚ eGg'xf];\. ha ltgLx¿n] eg]sf] dfGb5g\ ltgLx¿sf] k|z+;f ug{'xf];\ . o;n] !)) </w:t>
            </w:r>
            <w:r w:rsidRPr="00F951D9">
              <w:rPr>
                <w:rFonts w:ascii="Preeti Normal" w:hAnsi="Preeti Normal" w:cs="Times New Roman"/>
                <w:sz w:val="20"/>
                <w:szCs w:val="20"/>
              </w:rPr>
              <w:t>%</w:t>
            </w:r>
            <w:r w:rsidRPr="00F951D9">
              <w:rPr>
                <w:rFonts w:ascii="Preeti Normal" w:hAnsi="Preeti Normal"/>
                <w:sz w:val="20"/>
                <w:szCs w:val="20"/>
              </w:rPr>
              <w:t xml:space="preserve"> sfd ub}{g t/ of] /fd|f] ;'?jft eg] kSs} xf] Û  ;'emfjx¿ kfpg jf cg';/0f ug{ oxfF lSns ug{'xf];\</w:t>
            </w:r>
            <w:r w:rsidRPr="00F951D9">
              <w:rPr>
                <w:rFonts w:ascii="Preeti" w:hAnsi="Preeti"/>
                <w:sz w:val="20"/>
                <w:szCs w:val="20"/>
              </w:rPr>
              <w:t xml:space="preserve">  </w:t>
            </w:r>
            <w:r w:rsidR="0017024D" w:rsidRPr="00F951D9">
              <w:rPr>
                <w:color w:val="000000"/>
                <w:sz w:val="20"/>
                <w:szCs w:val="20"/>
              </w:rPr>
              <w:t>#COVID19PARENTING</w:t>
            </w:r>
          </w:p>
          <w:p w14:paraId="78D5366D" w14:textId="77777777" w:rsidR="002A12A6" w:rsidRPr="00F951D9" w:rsidRDefault="002A12A6" w:rsidP="00A457B0">
            <w:pPr>
              <w:rPr>
                <w:sz w:val="20"/>
                <w:szCs w:val="20"/>
              </w:rPr>
            </w:pPr>
          </w:p>
          <w:p w14:paraId="2695EF75" w14:textId="77777777" w:rsidR="00A457B0" w:rsidRPr="00F951D9" w:rsidRDefault="00F951D9" w:rsidP="00A457B0">
            <w:pPr>
              <w:rPr>
                <w:rFonts w:asciiTheme="minorHAnsi" w:eastAsia="Helvetica Neue" w:hAnsiTheme="minorHAnsi" w:cstheme="minorHAnsi"/>
                <w:color w:val="000000"/>
                <w:sz w:val="20"/>
                <w:szCs w:val="20"/>
              </w:rPr>
            </w:pPr>
            <w:hyperlink r:id="rId18" w:history="1">
              <w:r w:rsidR="00A457B0" w:rsidRPr="00F951D9">
                <w:rPr>
                  <w:rStyle w:val="Hyperlink"/>
                  <w:sz w:val="20"/>
                  <w:szCs w:val="20"/>
                </w:rPr>
                <w:t>www.covid19parenting.com</w:t>
              </w:r>
            </w:hyperlink>
          </w:p>
          <w:p w14:paraId="611018B8" w14:textId="77777777" w:rsidR="00A457B0" w:rsidRPr="00F951D9" w:rsidRDefault="00A457B0" w:rsidP="00A457B0">
            <w:pPr>
              <w:rPr>
                <w:rFonts w:asciiTheme="minorHAnsi" w:eastAsia="Helvetica Neue" w:hAnsiTheme="minorHAnsi" w:cstheme="minorHAnsi"/>
                <w:sz w:val="20"/>
                <w:szCs w:val="20"/>
              </w:rPr>
            </w:pPr>
          </w:p>
          <w:p w14:paraId="4191340B"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7A8664BB"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622313B8" w14:textId="77777777" w:rsidTr="000D5873">
        <w:tc>
          <w:tcPr>
            <w:tcW w:w="5318" w:type="dxa"/>
          </w:tcPr>
          <w:p w14:paraId="1704E4BD"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6948E746" wp14:editId="2CDD6423">
                  <wp:extent cx="2528047" cy="25280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epali_Page_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44833" cy="2544833"/>
                          </a:xfrm>
                          <a:prstGeom prst="rect">
                            <a:avLst/>
                          </a:prstGeom>
                        </pic:spPr>
                      </pic:pic>
                    </a:graphicData>
                  </a:graphic>
                </wp:inline>
              </w:drawing>
            </w:r>
          </w:p>
        </w:tc>
        <w:tc>
          <w:tcPr>
            <w:tcW w:w="4032" w:type="dxa"/>
          </w:tcPr>
          <w:p w14:paraId="31C7E0F5" w14:textId="77777777" w:rsidR="0017024D" w:rsidRPr="00F951D9" w:rsidRDefault="00BD6D67" w:rsidP="0017024D">
            <w:pPr>
              <w:rPr>
                <w:sz w:val="20"/>
                <w:szCs w:val="20"/>
              </w:rPr>
            </w:pPr>
            <w:r w:rsidRPr="00F951D9">
              <w:rPr>
                <w:rFonts w:ascii="Preeti Normal" w:hAnsi="Preeti Normal"/>
                <w:sz w:val="20"/>
                <w:szCs w:val="20"/>
              </w:rPr>
              <w:t>^ k|z+;f Ps zlQmzfnL pks/0f / cf}hf/ xf] . /fd|f] Jojxf/nfO{ Wofg lbg''xf];\ Û aRrfx¿ emu8f gu/L ;Fu} v]ln/x]sf 5G&lt; tkfO{+n] c?;Fu kmf]gdf s'/fsfgL ubf{ pgLx¿ zfGt a:5g\&lt; pgLx¿sf] /fd|f] Jojxf/sf] nflu k|z+;f u/]/ pgLx¿nfO{ rlst ug{'xf];\ / pgLx¿ cem al9 ug]{5g\ Û of] k|efjsf/L Kof/]lG6+u xf] . ;'emfjx¿ kfpg jf cg';/0f ug{ oxfF lSns ug{'xf];\</w:t>
            </w:r>
            <w:r w:rsidRPr="00F951D9">
              <w:rPr>
                <w:rFonts w:ascii="Preeti" w:hAnsi="Preeti"/>
                <w:sz w:val="20"/>
                <w:szCs w:val="20"/>
              </w:rPr>
              <w:t xml:space="preserve"> </w:t>
            </w:r>
            <w:r w:rsidR="0017024D" w:rsidRPr="00F951D9">
              <w:rPr>
                <w:color w:val="000000"/>
                <w:sz w:val="20"/>
                <w:szCs w:val="20"/>
              </w:rPr>
              <w:t>#COVID19PARENTING</w:t>
            </w:r>
          </w:p>
          <w:p w14:paraId="5C0DD69E" w14:textId="77777777" w:rsidR="002A12A6" w:rsidRPr="00F951D9" w:rsidRDefault="002A12A6" w:rsidP="00A457B0">
            <w:pPr>
              <w:rPr>
                <w:sz w:val="20"/>
                <w:szCs w:val="20"/>
              </w:rPr>
            </w:pPr>
          </w:p>
          <w:p w14:paraId="19EF4D68" w14:textId="77777777" w:rsidR="00A457B0" w:rsidRPr="00F951D9" w:rsidRDefault="00F951D9" w:rsidP="00A457B0">
            <w:pPr>
              <w:rPr>
                <w:rFonts w:asciiTheme="minorHAnsi" w:eastAsia="Helvetica Neue" w:hAnsiTheme="minorHAnsi" w:cstheme="minorHAnsi"/>
                <w:color w:val="000000"/>
                <w:sz w:val="20"/>
                <w:szCs w:val="20"/>
              </w:rPr>
            </w:pPr>
            <w:hyperlink r:id="rId20" w:history="1">
              <w:r w:rsidR="00A457B0" w:rsidRPr="00F951D9">
                <w:rPr>
                  <w:rStyle w:val="Hyperlink"/>
                  <w:sz w:val="20"/>
                  <w:szCs w:val="20"/>
                </w:rPr>
                <w:t>www.covid19parenting.com</w:t>
              </w:r>
            </w:hyperlink>
          </w:p>
          <w:p w14:paraId="0C7958BD" w14:textId="77777777" w:rsidR="00A457B0" w:rsidRPr="00F951D9" w:rsidRDefault="00A457B0" w:rsidP="00A457B0">
            <w:pPr>
              <w:rPr>
                <w:rFonts w:asciiTheme="minorHAnsi" w:eastAsia="Helvetica Neue" w:hAnsiTheme="minorHAnsi" w:cstheme="minorHAnsi"/>
                <w:sz w:val="20"/>
                <w:szCs w:val="20"/>
              </w:rPr>
            </w:pPr>
          </w:p>
          <w:p w14:paraId="264E08DA"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1AB663E5"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696567C6" w14:textId="77777777" w:rsidTr="000D5873">
        <w:tc>
          <w:tcPr>
            <w:tcW w:w="5318" w:type="dxa"/>
          </w:tcPr>
          <w:p w14:paraId="76B85747"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44576848" wp14:editId="68487CA1">
                  <wp:extent cx="2528047" cy="2528047"/>
                  <wp:effectExtent l="0" t="0" r="0" b="0"/>
                  <wp:docPr id="17" name="Picture 17"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pali_Page_0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37566" cy="2537566"/>
                          </a:xfrm>
                          <a:prstGeom prst="rect">
                            <a:avLst/>
                          </a:prstGeom>
                        </pic:spPr>
                      </pic:pic>
                    </a:graphicData>
                  </a:graphic>
                </wp:inline>
              </w:drawing>
            </w:r>
          </w:p>
        </w:tc>
        <w:tc>
          <w:tcPr>
            <w:tcW w:w="4032" w:type="dxa"/>
          </w:tcPr>
          <w:p w14:paraId="18F92C0B" w14:textId="77777777" w:rsidR="0017024D" w:rsidRPr="00F951D9" w:rsidRDefault="00BD6D67" w:rsidP="00BD6D67">
            <w:pPr>
              <w:rPr>
                <w:rFonts w:ascii="Preeti" w:hAnsi="Preeti"/>
                <w:sz w:val="20"/>
                <w:szCs w:val="20"/>
              </w:rPr>
            </w:pPr>
            <w:r w:rsidRPr="00F951D9">
              <w:rPr>
                <w:rFonts w:ascii="Preeti Normal" w:hAnsi="Preeti Normal"/>
                <w:sz w:val="20"/>
                <w:szCs w:val="20"/>
              </w:rPr>
              <w:t>&amp; 3/df aRrfx?n] tkfO{+nfO{ tgfj lbO/x]sf 5g\ &lt; tkfO{nfO{ lrRofpg jf 7"nf] :j/n] s/fpg dgnfu]sf] 5 &lt; cfkm}nfO{ ! ldg]6 lj&gt;fd lbg'xf];\ . kfFr k6s ;f; km]g{'xf];\ . To; kl5 hjfkm lbg'xf];\ . nfvf}+ cleefjs eG5g\ ls o;n] d2t ub{5 - w]/} xb ;Dd _ ;'emfjx¿ kfpg jf cg';/0f ug{ oxfF lSns ug{'xf];\</w:t>
            </w:r>
            <w:r w:rsidRPr="00F951D9">
              <w:rPr>
                <w:rFonts w:ascii="Preeti" w:hAnsi="Preeti"/>
                <w:sz w:val="20"/>
                <w:szCs w:val="20"/>
              </w:rPr>
              <w:t xml:space="preserve"> </w:t>
            </w:r>
            <w:r w:rsidR="0017024D" w:rsidRPr="00F951D9">
              <w:rPr>
                <w:color w:val="000000"/>
                <w:sz w:val="20"/>
                <w:szCs w:val="20"/>
              </w:rPr>
              <w:t xml:space="preserve">#COVID19PARENTING </w:t>
            </w:r>
          </w:p>
          <w:p w14:paraId="2A1B4F2E" w14:textId="77777777" w:rsidR="002A12A6" w:rsidRPr="00F951D9" w:rsidRDefault="002A12A6" w:rsidP="00A457B0">
            <w:pPr>
              <w:rPr>
                <w:sz w:val="20"/>
                <w:szCs w:val="20"/>
              </w:rPr>
            </w:pPr>
          </w:p>
          <w:p w14:paraId="74B95F7D" w14:textId="77777777" w:rsidR="00A457B0" w:rsidRPr="00F951D9" w:rsidRDefault="00F951D9" w:rsidP="00A457B0">
            <w:pPr>
              <w:rPr>
                <w:rFonts w:asciiTheme="minorHAnsi" w:eastAsia="Helvetica Neue" w:hAnsiTheme="minorHAnsi" w:cstheme="minorHAnsi"/>
                <w:color w:val="000000"/>
                <w:sz w:val="20"/>
                <w:szCs w:val="20"/>
              </w:rPr>
            </w:pPr>
            <w:hyperlink r:id="rId22" w:history="1">
              <w:r w:rsidR="00A457B0" w:rsidRPr="00F951D9">
                <w:rPr>
                  <w:rStyle w:val="Hyperlink"/>
                  <w:sz w:val="20"/>
                  <w:szCs w:val="20"/>
                </w:rPr>
                <w:t>www.covid19parenting.com</w:t>
              </w:r>
            </w:hyperlink>
          </w:p>
          <w:p w14:paraId="06913F11" w14:textId="77777777" w:rsidR="00A457B0" w:rsidRPr="00F951D9" w:rsidRDefault="00A457B0" w:rsidP="00A457B0">
            <w:pPr>
              <w:rPr>
                <w:rFonts w:asciiTheme="minorHAnsi" w:eastAsia="Helvetica Neue" w:hAnsiTheme="minorHAnsi" w:cstheme="minorHAnsi"/>
                <w:sz w:val="20"/>
                <w:szCs w:val="20"/>
              </w:rPr>
            </w:pPr>
          </w:p>
          <w:p w14:paraId="0D2D1E02"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16E4FA5C"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5A29BADB" w14:textId="77777777" w:rsidTr="000D5873">
        <w:tc>
          <w:tcPr>
            <w:tcW w:w="5318" w:type="dxa"/>
          </w:tcPr>
          <w:p w14:paraId="724AF44A" w14:textId="77777777"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lastRenderedPageBreak/>
              <w:drawing>
                <wp:inline distT="0" distB="0" distL="0" distR="0" wp14:anchorId="3FE20A99" wp14:editId="5DBD6ED0">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5D588A">
              <w:rPr>
                <w:rFonts w:asciiTheme="minorHAnsi" w:eastAsia="Helvetica Neue" w:hAnsiTheme="minorHAnsi" w:cstheme="minorHAnsi"/>
                <w:b/>
                <w:bCs/>
                <w:noProof/>
                <w:color w:val="ED7D31" w:themeColor="accent2"/>
                <w:sz w:val="20"/>
                <w:szCs w:val="20"/>
                <w:lang w:val="en-US"/>
              </w:rPr>
              <w:drawing>
                <wp:inline distT="0" distB="0" distL="0" distR="0" wp14:anchorId="47511C98" wp14:editId="0DC2D6CD">
                  <wp:extent cx="2514600" cy="2514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pali_Page_0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35235" cy="2535235"/>
                          </a:xfrm>
                          <a:prstGeom prst="rect">
                            <a:avLst/>
                          </a:prstGeom>
                        </pic:spPr>
                      </pic:pic>
                    </a:graphicData>
                  </a:graphic>
                </wp:inline>
              </w:drawing>
            </w:r>
          </w:p>
        </w:tc>
        <w:tc>
          <w:tcPr>
            <w:tcW w:w="4032" w:type="dxa"/>
          </w:tcPr>
          <w:p w14:paraId="408AA129" w14:textId="77777777" w:rsidR="0017024D" w:rsidRPr="00F951D9" w:rsidRDefault="00BD6D67" w:rsidP="0017024D">
            <w:pPr>
              <w:rPr>
                <w:sz w:val="20"/>
                <w:szCs w:val="20"/>
              </w:rPr>
            </w:pPr>
            <w:r w:rsidRPr="00F951D9">
              <w:rPr>
                <w:rFonts w:ascii="Preeti Normal" w:hAnsi="Preeti Normal"/>
                <w:sz w:val="20"/>
                <w:szCs w:val="20"/>
              </w:rPr>
              <w:t>* tkfO{+ k|z+;f of]Uo x'g'x'G5 . COVID-19 sf] avt aRrfx?sf]  @$</w:t>
            </w:r>
            <w:r w:rsidRPr="00F951D9">
              <w:rPr>
                <w:rFonts w:ascii="Preeti Normal" w:hAnsi="Preeti Normal" w:cs="Times New Roman"/>
                <w:sz w:val="20"/>
                <w:szCs w:val="20"/>
              </w:rPr>
              <w:t>/</w:t>
            </w:r>
            <w:r w:rsidRPr="00F951D9">
              <w:rPr>
                <w:rFonts w:ascii="Preeti Normal" w:hAnsi="Preeti Normal"/>
                <w:sz w:val="20"/>
                <w:szCs w:val="20"/>
              </w:rPr>
              <w:t>&amp; -rf}la;} 306f / ;ft} lbg_ x]/rfx ;lhnf] 5}g . tkfO{+n] cfh s] /fd|f] ug{'eof] eg]/ cfkm}nfO{ ofb u/fpg'xf];\ . /fd|f If0fx¿sf] af/]df ;f]Rg'xf];\ . tkfO{+ tf/f -lx/f]_ x'g'x'G5 . ;'emfjx¿ kfpg jf k5\ofpg ug{ oxfF lSns ug{'xf];\</w:t>
            </w:r>
            <w:r w:rsidRPr="00F951D9">
              <w:rPr>
                <w:rFonts w:ascii="Preeti" w:hAnsi="Preeti"/>
                <w:sz w:val="20"/>
                <w:szCs w:val="20"/>
              </w:rPr>
              <w:t xml:space="preserve"> </w:t>
            </w:r>
            <w:r w:rsidR="0017024D" w:rsidRPr="00F951D9">
              <w:rPr>
                <w:color w:val="000000"/>
                <w:sz w:val="20"/>
                <w:szCs w:val="20"/>
              </w:rPr>
              <w:t>#COVID19PARENTING</w:t>
            </w:r>
          </w:p>
          <w:p w14:paraId="2155797D" w14:textId="77777777" w:rsidR="002A12A6" w:rsidRPr="00F951D9" w:rsidRDefault="002A12A6" w:rsidP="00A457B0">
            <w:pPr>
              <w:rPr>
                <w:sz w:val="20"/>
                <w:szCs w:val="20"/>
              </w:rPr>
            </w:pPr>
          </w:p>
          <w:p w14:paraId="672270D9" w14:textId="77777777" w:rsidR="00A457B0" w:rsidRPr="00F951D9" w:rsidRDefault="00F951D9" w:rsidP="00A457B0">
            <w:pPr>
              <w:rPr>
                <w:rFonts w:asciiTheme="minorHAnsi" w:eastAsia="Helvetica Neue" w:hAnsiTheme="minorHAnsi" w:cstheme="minorHAnsi"/>
                <w:color w:val="000000"/>
                <w:sz w:val="20"/>
                <w:szCs w:val="20"/>
              </w:rPr>
            </w:pPr>
            <w:hyperlink r:id="rId25" w:history="1">
              <w:r w:rsidR="00A457B0" w:rsidRPr="00F951D9">
                <w:rPr>
                  <w:rStyle w:val="Hyperlink"/>
                  <w:sz w:val="20"/>
                  <w:szCs w:val="20"/>
                </w:rPr>
                <w:t>www.covid19parenting.com</w:t>
              </w:r>
            </w:hyperlink>
          </w:p>
          <w:p w14:paraId="2F5016C4" w14:textId="77777777" w:rsidR="00A457B0" w:rsidRPr="00F951D9" w:rsidRDefault="00A457B0" w:rsidP="00A457B0">
            <w:pPr>
              <w:rPr>
                <w:rFonts w:asciiTheme="minorHAnsi" w:eastAsia="Helvetica Neue" w:hAnsiTheme="minorHAnsi" w:cstheme="minorHAnsi"/>
                <w:sz w:val="20"/>
                <w:szCs w:val="20"/>
              </w:rPr>
            </w:pPr>
          </w:p>
          <w:p w14:paraId="2E862031"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6A8DBA1C"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1D938E3D" w14:textId="77777777" w:rsidTr="000D5873">
        <w:tc>
          <w:tcPr>
            <w:tcW w:w="5318" w:type="dxa"/>
          </w:tcPr>
          <w:p w14:paraId="0DF258F9"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06B73950" wp14:editId="3E1E6670">
                  <wp:extent cx="2528047" cy="2528047"/>
                  <wp:effectExtent l="0" t="0" r="0" b="0"/>
                  <wp:docPr id="20" name="Picture 20"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Nepali_Page_0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9174" cy="2539174"/>
                          </a:xfrm>
                          <a:prstGeom prst="rect">
                            <a:avLst/>
                          </a:prstGeom>
                        </pic:spPr>
                      </pic:pic>
                    </a:graphicData>
                  </a:graphic>
                </wp:inline>
              </w:drawing>
            </w:r>
          </w:p>
        </w:tc>
        <w:tc>
          <w:tcPr>
            <w:tcW w:w="4032" w:type="dxa"/>
          </w:tcPr>
          <w:p w14:paraId="254C1423" w14:textId="77777777" w:rsidR="0017024D" w:rsidRPr="00F951D9" w:rsidRDefault="00BD6D67" w:rsidP="0017024D">
            <w:pPr>
              <w:rPr>
                <w:sz w:val="20"/>
                <w:szCs w:val="20"/>
              </w:rPr>
            </w:pPr>
            <w:r w:rsidRPr="00F951D9">
              <w:rPr>
                <w:rFonts w:ascii="Preeti Normal" w:hAnsi="Preeti Normal"/>
                <w:sz w:val="20"/>
                <w:szCs w:val="20"/>
              </w:rPr>
              <w:t>( 3/df eL8ef8 5 - 3/el/ dfG5]x¿ 5g\ _&lt; tgfju|:t x'g'x'G5&lt; ;fdflhs - ;~hfn _ ldl8of / /S;Ln] Tolt d2t ub}{g. cfˆgf efjgfx¿ ;femf - afF8r'8 _ ug{'xf];\. cf/fd ug{'xf];\ . cfˆg} nflu s]lx ug{'xf];\ . cfˆgf] Vofn /fVg'xf];\ tfls tkfO{+ cfˆgf aRrfx¿sf] b]vefn ug{ ;Sg'x'g]5 . tkfO{+n] of] ug{ ;Sg'x'G5 Û ;'emfjx¿ kfpg jf k5\ofpg ug{ oxfF lSns ug{'xf];\</w:t>
            </w:r>
            <w:r w:rsidRPr="00F951D9">
              <w:rPr>
                <w:sz w:val="20"/>
                <w:szCs w:val="20"/>
              </w:rPr>
              <w:t xml:space="preserve"> </w:t>
            </w:r>
            <w:r w:rsidR="0017024D" w:rsidRPr="00F951D9">
              <w:rPr>
                <w:color w:val="000000"/>
                <w:sz w:val="20"/>
                <w:szCs w:val="20"/>
              </w:rPr>
              <w:t xml:space="preserve">#COVID19PARENTING </w:t>
            </w:r>
          </w:p>
          <w:p w14:paraId="72AD47B9" w14:textId="77777777" w:rsidR="002A12A6" w:rsidRPr="00F951D9" w:rsidRDefault="002A12A6" w:rsidP="00A457B0">
            <w:pPr>
              <w:rPr>
                <w:sz w:val="20"/>
                <w:szCs w:val="20"/>
              </w:rPr>
            </w:pPr>
          </w:p>
          <w:p w14:paraId="7CA56935" w14:textId="77777777" w:rsidR="00A457B0" w:rsidRPr="00F951D9" w:rsidRDefault="00F951D9" w:rsidP="00A457B0">
            <w:pPr>
              <w:rPr>
                <w:rFonts w:asciiTheme="minorHAnsi" w:eastAsia="Helvetica Neue" w:hAnsiTheme="minorHAnsi" w:cstheme="minorHAnsi"/>
                <w:color w:val="000000"/>
                <w:sz w:val="20"/>
                <w:szCs w:val="20"/>
              </w:rPr>
            </w:pPr>
            <w:hyperlink r:id="rId27" w:history="1">
              <w:r w:rsidR="00A457B0" w:rsidRPr="00F951D9">
                <w:rPr>
                  <w:rStyle w:val="Hyperlink"/>
                  <w:sz w:val="20"/>
                  <w:szCs w:val="20"/>
                </w:rPr>
                <w:t>www.covid19parenting.com</w:t>
              </w:r>
            </w:hyperlink>
          </w:p>
          <w:p w14:paraId="70C210C2" w14:textId="77777777" w:rsidR="00A457B0" w:rsidRPr="00F951D9" w:rsidRDefault="00A457B0" w:rsidP="00A457B0">
            <w:pPr>
              <w:rPr>
                <w:rFonts w:asciiTheme="minorHAnsi" w:eastAsia="Helvetica Neue" w:hAnsiTheme="minorHAnsi" w:cstheme="minorHAnsi"/>
                <w:sz w:val="20"/>
                <w:szCs w:val="20"/>
              </w:rPr>
            </w:pPr>
          </w:p>
          <w:p w14:paraId="6009E214"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7632FFFD" w14:textId="77777777" w:rsidR="00430A76" w:rsidRPr="00F951D9" w:rsidRDefault="00430A76">
            <w:pPr>
              <w:rPr>
                <w:rFonts w:asciiTheme="minorHAnsi" w:eastAsia="Helvetica Neue" w:hAnsiTheme="minorHAnsi" w:cstheme="minorHAnsi"/>
                <w:b/>
                <w:bCs/>
                <w:color w:val="ED7D31" w:themeColor="accent2"/>
                <w:sz w:val="20"/>
                <w:szCs w:val="20"/>
              </w:rPr>
            </w:pPr>
          </w:p>
        </w:tc>
      </w:tr>
      <w:tr w:rsidR="00BD6D67" w:rsidRPr="003D30E3" w14:paraId="0AD3365F" w14:textId="77777777" w:rsidTr="000D5873">
        <w:tc>
          <w:tcPr>
            <w:tcW w:w="5318" w:type="dxa"/>
          </w:tcPr>
          <w:p w14:paraId="40C4816B" w14:textId="77777777" w:rsidR="00430A76" w:rsidRPr="003D30E3" w:rsidRDefault="005D588A">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lang w:val="en-US"/>
              </w:rPr>
              <w:drawing>
                <wp:inline distT="0" distB="0" distL="0" distR="0" wp14:anchorId="2F4CAF41" wp14:editId="2BEC1EEA">
                  <wp:extent cx="2528047" cy="2528047"/>
                  <wp:effectExtent l="0" t="0" r="0" b="0"/>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epali_Page_1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45290" cy="2545290"/>
                          </a:xfrm>
                          <a:prstGeom prst="rect">
                            <a:avLst/>
                          </a:prstGeom>
                        </pic:spPr>
                      </pic:pic>
                    </a:graphicData>
                  </a:graphic>
                </wp:inline>
              </w:drawing>
            </w:r>
          </w:p>
        </w:tc>
        <w:tc>
          <w:tcPr>
            <w:tcW w:w="4032" w:type="dxa"/>
          </w:tcPr>
          <w:p w14:paraId="4DA5B5BF" w14:textId="77777777" w:rsidR="0017024D" w:rsidRPr="00F951D9" w:rsidRDefault="00322741" w:rsidP="0017024D">
            <w:pPr>
              <w:rPr>
                <w:sz w:val="20"/>
                <w:szCs w:val="20"/>
              </w:rPr>
            </w:pPr>
            <w:r w:rsidRPr="00F951D9">
              <w:rPr>
                <w:rFonts w:ascii="Preeti Normal" w:hAnsi="Preeti Normal"/>
                <w:sz w:val="20"/>
                <w:szCs w:val="20"/>
              </w:rPr>
              <w:t>!) tflnsf agfpg'xf];\ Û of]hgfa4 lbgn] aRrfx¿nfO{ ;'/lIft dx;'; ug{ d2t ub{5 / ltgLx¿nfO{ Jojl:yt ug{ ;lhnf] agfpFb5 . :s'nsf] sfo{, v]nx¿, vfnL ;do, Jofofd / xft w'g] lqmofsnfkx?sf] 6fOd 6]an agfpg] k|of; ug{'xf];\ . tkfOFsf] lbgx¿sf] lhDdf -cu'jfO{_ lng'xf];\ . ;'emfjx¿ kfpg jf k5\ofpg ug{ oxfF lSns ug{'xf];\</w:t>
            </w:r>
            <w:r w:rsidRPr="00F951D9">
              <w:rPr>
                <w:rFonts w:ascii="Preeti" w:hAnsi="Preeti"/>
                <w:sz w:val="20"/>
                <w:szCs w:val="20"/>
              </w:rPr>
              <w:t xml:space="preserve"> </w:t>
            </w:r>
            <w:r w:rsidR="0017024D" w:rsidRPr="00F951D9">
              <w:rPr>
                <w:color w:val="000000"/>
                <w:sz w:val="20"/>
                <w:szCs w:val="20"/>
              </w:rPr>
              <w:t xml:space="preserve"> #COVID19PARENTING</w:t>
            </w:r>
          </w:p>
          <w:p w14:paraId="693A2BFD" w14:textId="77777777" w:rsidR="002A12A6" w:rsidRPr="00F951D9" w:rsidRDefault="002A12A6" w:rsidP="00A457B0">
            <w:pPr>
              <w:rPr>
                <w:sz w:val="20"/>
                <w:szCs w:val="20"/>
              </w:rPr>
            </w:pPr>
          </w:p>
          <w:p w14:paraId="77B66D50" w14:textId="77777777" w:rsidR="00A457B0" w:rsidRPr="00F951D9" w:rsidRDefault="00F951D9" w:rsidP="00A457B0">
            <w:pPr>
              <w:rPr>
                <w:rFonts w:asciiTheme="minorHAnsi" w:eastAsia="Helvetica Neue" w:hAnsiTheme="minorHAnsi" w:cstheme="minorHAnsi"/>
                <w:color w:val="000000"/>
                <w:sz w:val="20"/>
                <w:szCs w:val="20"/>
              </w:rPr>
            </w:pPr>
            <w:hyperlink r:id="rId29" w:history="1">
              <w:r w:rsidR="00A457B0" w:rsidRPr="00F951D9">
                <w:rPr>
                  <w:rStyle w:val="Hyperlink"/>
                  <w:sz w:val="20"/>
                  <w:szCs w:val="20"/>
                </w:rPr>
                <w:t>www.covid19parenting.com</w:t>
              </w:r>
            </w:hyperlink>
          </w:p>
          <w:p w14:paraId="2C8C7F30" w14:textId="77777777" w:rsidR="00A457B0" w:rsidRPr="00F951D9" w:rsidRDefault="00A457B0" w:rsidP="00A457B0">
            <w:pPr>
              <w:rPr>
                <w:rFonts w:asciiTheme="minorHAnsi" w:eastAsia="Helvetica Neue" w:hAnsiTheme="minorHAnsi" w:cstheme="minorHAnsi"/>
                <w:sz w:val="20"/>
                <w:szCs w:val="20"/>
              </w:rPr>
            </w:pPr>
          </w:p>
          <w:p w14:paraId="24F82849" w14:textId="77777777" w:rsidR="00A457B0" w:rsidRPr="00F951D9" w:rsidRDefault="00A457B0" w:rsidP="00A457B0">
            <w:pPr>
              <w:rPr>
                <w:rFonts w:asciiTheme="minorHAnsi" w:eastAsia="Helvetica Neue" w:hAnsiTheme="minorHAnsi" w:cstheme="minorHAnsi"/>
                <w:sz w:val="20"/>
                <w:szCs w:val="20"/>
              </w:rPr>
            </w:pPr>
            <w:r w:rsidRPr="00F951D9">
              <w:rPr>
                <w:rFonts w:asciiTheme="minorHAnsi" w:eastAsia="Helvetica Neue" w:hAnsiTheme="minorHAnsi" w:cstheme="minorHAnsi"/>
                <w:sz w:val="20"/>
                <w:szCs w:val="20"/>
              </w:rPr>
              <w:t>#COVID19PARENTING @WHO @UNICEF @USAID @CDCgov @ParentingLH</w:t>
            </w:r>
            <w:r w:rsidRPr="00F951D9">
              <w:rPr>
                <w:rFonts w:asciiTheme="minorHAnsi" w:eastAsia="Helvetica Neue" w:hAnsiTheme="minorHAnsi" w:cstheme="minorHAnsi"/>
                <w:color w:val="000000"/>
                <w:sz w:val="20"/>
                <w:szCs w:val="20"/>
              </w:rPr>
              <w:t xml:space="preserve">@GPtoEndViolence #COVID19 #Coronavirus </w:t>
            </w:r>
            <w:r w:rsidRPr="00F951D9">
              <w:rPr>
                <w:rFonts w:asciiTheme="minorHAnsi" w:eastAsia="Helvetica Neue" w:hAnsiTheme="minorHAnsi" w:cstheme="minorHAnsi"/>
                <w:sz w:val="20"/>
                <w:szCs w:val="20"/>
              </w:rPr>
              <w:t>@accelerate_hub</w:t>
            </w:r>
          </w:p>
          <w:p w14:paraId="5F2E35CF" w14:textId="77777777" w:rsidR="00430A76" w:rsidRPr="00F951D9" w:rsidRDefault="00430A76">
            <w:pPr>
              <w:rPr>
                <w:rFonts w:asciiTheme="minorHAnsi" w:eastAsia="Helvetica Neue" w:hAnsiTheme="minorHAnsi" w:cstheme="minorHAnsi"/>
                <w:b/>
                <w:bCs/>
                <w:color w:val="ED7D31" w:themeColor="accent2"/>
                <w:sz w:val="20"/>
                <w:szCs w:val="20"/>
              </w:rPr>
            </w:pPr>
          </w:p>
        </w:tc>
      </w:tr>
    </w:tbl>
    <w:p w14:paraId="63D98AC4" w14:textId="77777777" w:rsidR="00684947" w:rsidRPr="00684947" w:rsidRDefault="00684947" w:rsidP="005D588A">
      <w:pPr>
        <w:rPr>
          <w:rFonts w:asciiTheme="minorHAnsi" w:eastAsia="Helvetica Neue" w:hAnsiTheme="minorHAnsi" w:cstheme="minorHAnsi"/>
          <w:b/>
          <w:bCs/>
          <w:sz w:val="36"/>
          <w:u w:val="single"/>
        </w:rPr>
      </w:pPr>
    </w:p>
    <w:sectPr w:rsidR="00684947" w:rsidRPr="00684947" w:rsidSect="005971E7">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altName w:val="Corbel"/>
    <w:panose1 w:val="02000503000000020004"/>
    <w:charset w:val="00"/>
    <w:family w:val="auto"/>
    <w:pitch w:val="variable"/>
    <w:sig w:usb0="E50002FF" w:usb1="500079DB" w:usb2="00000010" w:usb3="00000000" w:csb0="00000001" w:csb1="00000000"/>
  </w:font>
  <w:font w:name="Preeti Normal">
    <w:panose1 w:val="00000000000000000000"/>
    <w:charset w:val="00"/>
    <w:family w:val="auto"/>
    <w:pitch w:val="variable"/>
    <w:sig w:usb0="00000003" w:usb1="00000000" w:usb2="00000000" w:usb3="00000000" w:csb0="00000001" w:csb1="00000000"/>
  </w:font>
  <w:font w:name="Preeti">
    <w:altName w:val="Calibri"/>
    <w:panose1 w:val="00000000000000000000"/>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111916"/>
    <w:rsid w:val="0017024D"/>
    <w:rsid w:val="00212250"/>
    <w:rsid w:val="00234DB5"/>
    <w:rsid w:val="002A12A6"/>
    <w:rsid w:val="00322741"/>
    <w:rsid w:val="00343A91"/>
    <w:rsid w:val="00345E07"/>
    <w:rsid w:val="003D30E3"/>
    <w:rsid w:val="003D595F"/>
    <w:rsid w:val="003E73B7"/>
    <w:rsid w:val="00422047"/>
    <w:rsid w:val="00430A76"/>
    <w:rsid w:val="004835AA"/>
    <w:rsid w:val="004B7A49"/>
    <w:rsid w:val="005971E7"/>
    <w:rsid w:val="005A7D39"/>
    <w:rsid w:val="005C02D9"/>
    <w:rsid w:val="005D588A"/>
    <w:rsid w:val="0061651E"/>
    <w:rsid w:val="00684947"/>
    <w:rsid w:val="006C1A22"/>
    <w:rsid w:val="00764599"/>
    <w:rsid w:val="00900EC6"/>
    <w:rsid w:val="00997895"/>
    <w:rsid w:val="009E3DE1"/>
    <w:rsid w:val="00A12539"/>
    <w:rsid w:val="00A457B0"/>
    <w:rsid w:val="00A76E42"/>
    <w:rsid w:val="00AF2733"/>
    <w:rsid w:val="00BD6D67"/>
    <w:rsid w:val="00C44BA9"/>
    <w:rsid w:val="00E00B72"/>
    <w:rsid w:val="00E45734"/>
    <w:rsid w:val="00EA6EFD"/>
    <w:rsid w:val="00EE078F"/>
    <w:rsid w:val="00F06577"/>
    <w:rsid w:val="00F85057"/>
    <w:rsid w:val="00F921F6"/>
    <w:rsid w:val="00F951D9"/>
    <w:rsid w:val="00FA3394"/>
    <w:rsid w:val="00FE14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9D2CA"/>
  <w15:docId w15:val="{CCA96F00-C2B6-E647-8300-77C95645E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rsid w:val="005971E7"/>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971E7"/>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971E7"/>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971E7"/>
    <w:pPr>
      <w:keepNext/>
      <w:keepLines/>
      <w:spacing w:before="240" w:after="40"/>
      <w:outlineLvl w:val="3"/>
    </w:pPr>
    <w:rPr>
      <w:b/>
    </w:rPr>
  </w:style>
  <w:style w:type="paragraph" w:styleId="Heading5">
    <w:name w:val="heading 5"/>
    <w:basedOn w:val="Normal"/>
    <w:next w:val="Normal"/>
    <w:uiPriority w:val="9"/>
    <w:semiHidden/>
    <w:unhideWhenUsed/>
    <w:qFormat/>
    <w:rsid w:val="005971E7"/>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5971E7"/>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971E7"/>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customStyle="1" w:styleId="UnresolvedMention1">
    <w:name w:val="Unresolved Mention1"/>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rsid w:val="005971E7"/>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42051601">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651251727">
      <w:bodyDiv w:val="1"/>
      <w:marLeft w:val="0"/>
      <w:marRight w:val="0"/>
      <w:marTop w:val="0"/>
      <w:marBottom w:val="0"/>
      <w:divBdr>
        <w:top w:val="none" w:sz="0" w:space="0" w:color="auto"/>
        <w:left w:val="none" w:sz="0" w:space="0" w:color="auto"/>
        <w:bottom w:val="none" w:sz="0" w:space="0" w:color="auto"/>
        <w:right w:val="none" w:sz="0" w:space="0" w:color="auto"/>
      </w:divBdr>
    </w:div>
    <w:div w:id="933395350">
      <w:bodyDiv w:val="1"/>
      <w:marLeft w:val="0"/>
      <w:marRight w:val="0"/>
      <w:marTop w:val="0"/>
      <w:marBottom w:val="0"/>
      <w:divBdr>
        <w:top w:val="none" w:sz="0" w:space="0" w:color="auto"/>
        <w:left w:val="none" w:sz="0" w:space="0" w:color="auto"/>
        <w:bottom w:val="none" w:sz="0" w:space="0" w:color="auto"/>
        <w:right w:val="none" w:sz="0" w:space="0" w:color="auto"/>
      </w:divBdr>
    </w:div>
    <w:div w:id="938415454">
      <w:bodyDiv w:val="1"/>
      <w:marLeft w:val="0"/>
      <w:marRight w:val="0"/>
      <w:marTop w:val="0"/>
      <w:marBottom w:val="0"/>
      <w:divBdr>
        <w:top w:val="none" w:sz="0" w:space="0" w:color="auto"/>
        <w:left w:val="none" w:sz="0" w:space="0" w:color="auto"/>
        <w:bottom w:val="none" w:sz="0" w:space="0" w:color="auto"/>
        <w:right w:val="none" w:sz="0" w:space="0" w:color="auto"/>
      </w:divBdr>
    </w:div>
    <w:div w:id="1034229256">
      <w:bodyDiv w:val="1"/>
      <w:marLeft w:val="0"/>
      <w:marRight w:val="0"/>
      <w:marTop w:val="0"/>
      <w:marBottom w:val="0"/>
      <w:divBdr>
        <w:top w:val="none" w:sz="0" w:space="0" w:color="auto"/>
        <w:left w:val="none" w:sz="0" w:space="0" w:color="auto"/>
        <w:bottom w:val="none" w:sz="0" w:space="0" w:color="auto"/>
        <w:right w:val="none" w:sz="0" w:space="0" w:color="auto"/>
      </w:divBdr>
    </w:div>
    <w:div w:id="1103915967">
      <w:bodyDiv w:val="1"/>
      <w:marLeft w:val="0"/>
      <w:marRight w:val="0"/>
      <w:marTop w:val="0"/>
      <w:marBottom w:val="0"/>
      <w:divBdr>
        <w:top w:val="none" w:sz="0" w:space="0" w:color="auto"/>
        <w:left w:val="none" w:sz="0" w:space="0" w:color="auto"/>
        <w:bottom w:val="none" w:sz="0" w:space="0" w:color="auto"/>
        <w:right w:val="none" w:sz="0" w:space="0" w:color="auto"/>
      </w:divBdr>
    </w:div>
    <w:div w:id="1122923144">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457522003">
      <w:bodyDiv w:val="1"/>
      <w:marLeft w:val="0"/>
      <w:marRight w:val="0"/>
      <w:marTop w:val="0"/>
      <w:marBottom w:val="0"/>
      <w:divBdr>
        <w:top w:val="none" w:sz="0" w:space="0" w:color="auto"/>
        <w:left w:val="none" w:sz="0" w:space="0" w:color="auto"/>
        <w:bottom w:val="none" w:sz="0" w:space="0" w:color="auto"/>
        <w:right w:val="none" w:sz="0" w:space="0" w:color="auto"/>
      </w:divBdr>
    </w:div>
    <w:div w:id="1498182896">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15422847">
      <w:bodyDiv w:val="1"/>
      <w:marLeft w:val="0"/>
      <w:marRight w:val="0"/>
      <w:marTop w:val="0"/>
      <w:marBottom w:val="0"/>
      <w:divBdr>
        <w:top w:val="none" w:sz="0" w:space="0" w:color="auto"/>
        <w:left w:val="none" w:sz="0" w:space="0" w:color="auto"/>
        <w:bottom w:val="none" w:sz="0" w:space="0" w:color="auto"/>
        <w:right w:val="none" w:sz="0" w:space="0" w:color="auto"/>
      </w:divBdr>
    </w:div>
    <w:div w:id="1784765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leratehub.org/plh-research-outputs" TargetMode="External"/><Relationship Id="rId13" Type="http://schemas.openxmlformats.org/officeDocument/2006/relationships/image" Target="media/image3.jpeg"/><Relationship Id="rId18" Type="http://schemas.openxmlformats.org/officeDocument/2006/relationships/hyperlink" Target="http://www.covid19parenting.com" TargetMode="External"/><Relationship Id="rId26"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image" Target="media/image7.jpeg"/><Relationship Id="rId7" Type="http://schemas.openxmlformats.org/officeDocument/2006/relationships/hyperlink" Target="https://www.unicef.org/coronavirus/covid-19-parenting-tips" TargetMode="External"/><Relationship Id="rId12" Type="http://schemas.openxmlformats.org/officeDocument/2006/relationships/hyperlink" Target="http://www.covid19parenting.com" TargetMode="External"/><Relationship Id="rId17" Type="http://schemas.openxmlformats.org/officeDocument/2006/relationships/image" Target="media/image5.jpeg"/><Relationship Id="rId25" Type="http://schemas.openxmlformats.org/officeDocument/2006/relationships/hyperlink" Target="http://www.covid19parenting.com" TargetMode="External"/><Relationship Id="rId2" Type="http://schemas.openxmlformats.org/officeDocument/2006/relationships/styles" Target="styles.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hyperlink" Target="https://bit.ly/COVID19parenting" TargetMode="External"/><Relationship Id="rId11" Type="http://schemas.openxmlformats.org/officeDocument/2006/relationships/image" Target="media/image2.jpeg"/><Relationship Id="rId24" Type="http://schemas.openxmlformats.org/officeDocument/2006/relationships/image" Target="media/image9.jpeg"/><Relationship Id="rId5" Type="http://schemas.openxmlformats.org/officeDocument/2006/relationships/hyperlink" Target="http://www.covid19parenting.com" TargetMode="External"/><Relationship Id="rId15" Type="http://schemas.openxmlformats.org/officeDocument/2006/relationships/image" Target="media/image4.jpeg"/><Relationship Id="rId23" Type="http://schemas.openxmlformats.org/officeDocument/2006/relationships/image" Target="media/image8.jpeg"/><Relationship Id="rId28" Type="http://schemas.openxmlformats.org/officeDocument/2006/relationships/image" Target="media/image11.jpeg"/><Relationship Id="rId10" Type="http://schemas.openxmlformats.org/officeDocument/2006/relationships/hyperlink" Target="http://www.covid19parenting.com"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57</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Nicole Chetty</cp:lastModifiedBy>
  <cp:revision>4</cp:revision>
  <dcterms:created xsi:type="dcterms:W3CDTF">2020-04-03T08:52:00Z</dcterms:created>
  <dcterms:modified xsi:type="dcterms:W3CDTF">2020-04-03T08:57:00Z</dcterms:modified>
</cp:coreProperties>
</file>